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Internship</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bfc5d20d2370cfdf2b750ff168270d9eac8d9c6"/>
    <w:p>
      <w:pPr>
        <w:pStyle w:val="Heading1"/>
      </w:pPr>
      <w:r>
        <w:t xml:space="preserve">INTERNATIONAL DIPLOMATIC INTERNSHIP APPLICATION</w:t>
      </w:r>
    </w:p>
    <w:p>
      <w:pPr>
        <w:pStyle w:val="FirstParagraph"/>
      </w:pPr>
      <w:r>
        <w:t xml:space="preserve">Application for Diplomat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plomatic Corps of the Ministry of Foreign Affairs</w:t>
      </w:r>
      <w:r>
        <w:br/>
      </w:r>
      <w:r>
        <w:t xml:space="preserve">Embassy of the Republic of X</w:t>
      </w:r>
      <w:r>
        <w:br/>
      </w:r>
      <w:r>
        <w:t xml:space="preserve">Saint Petersburg, Russia</w:t>
      </w:r>
    </w:p>
    <w:bookmarkStart w:id="21" w:name="Xdcea36804af32f9007074bc84fa3510bc06937b"/>
    <w:p>
      <w:pPr>
        <w:pStyle w:val="Heading2"/>
      </w:pPr>
      <w:r>
        <w:t xml:space="preserve">SUBJECT: APPLICATION FOR DIPLOMAT INTERNSHIP AT THE EMBASSY IN SAINT PETERSBURG, RUSSIA</w:t>
      </w:r>
    </w:p>
    <w:p>
      <w:pPr>
        <w:pStyle w:val="FirstParagraph"/>
      </w:pPr>
      <w:r>
        <w:t xml:space="preserve">Dear Esteemed Members of the Diplomatic Corps and Selection Committee,</w:t>
      </w:r>
    </w:p>
    <w:p>
      <w:pPr>
        <w:pStyle w:val="BodyText"/>
      </w:pPr>
      <w:r>
        <w:t xml:space="preserve">I am writing to express my profound enthusiasm for the Diplomat Internship opportunity within your esteemed Embassy in Saint Petersburg, Russia. As a dedicated political science student with an intensive focus on international relations and Eurasian studies, I have long aspired to contribute meaningfully to the field of diplomacy. My academic trajectory, cultural immersion efforts, and unwavering commitment to fostering mutual understanding between nations align precisely with the mission of your institution in one of Russia’s most historically significant diplomatic hubs—Saint Petersburg.</w:t>
      </w:r>
    </w:p>
    <w:p>
      <w:pPr>
        <w:pStyle w:val="BodyText"/>
      </w:pPr>
      <w:r>
        <w:t xml:space="preserve">My fascination with diplomacy was ignited during my undergraduate studies at [Your University], where I immersed myself in courses on international conflict resolution, Russian foreign policy, and cross-cultural communication. I actively pursued advanced Russian language proficiency through intensive programs at the Slavic Institute in Moscow and by living with a host family in Saint Petersburg for six months during my junior year. This immersive experience—not merely learning grammar but understanding the nuances of St. Petersburg's cultural fabric—transformed my academic interest into a deeply personal commitment to international service. Standing before the Winter Palace at dawn, walking the historic Nevsky Prospect, and engaging with local historians instilled in me an enduring appreciation for how Saint Petersburg embodies Russia’s dual identity as both a bridge between East and West and a guardian of its imperial legacy. This city is not merely a location for my internship; it is the living heart of the diplomatic work I seek to advance.</w:t>
      </w:r>
    </w:p>
    <w:p>
      <w:pPr>
        <w:pStyle w:val="BodyText"/>
      </w:pPr>
      <w:r>
        <w:t xml:space="preserve">The significance of this Diplomat Internship in Saint Petersburg cannot be overstated. As Russia’s cultural capital and second-largest metropolis, Saint Petersburg has historically been a crucible for international dialogue—from Peter the Great’s founding vision to its pivotal role in Cold War diplomacy. Today, it remains a dynamic center for academic exchange (home to the State University of Economics and Finance), cultural institutions like the Hermitage Museum, and numerous diplomatic missions. I am particularly drawn to your Embassy's focus on enhancing bilateral trade relations between [Your Country] and Russia through educational partnerships—a mission that resonates with my research on youth exchange programs in post-Soviet states. I am eager to support initiatives that leverage Saint Petersburg’s unique position to build trust, facilitate dialogue, and promote soft diplomacy in a complex global landscape.</w:t>
      </w:r>
    </w:p>
    <w:p>
      <w:pPr>
        <w:pStyle w:val="BodyText"/>
      </w:pPr>
      <w:r>
        <w:t xml:space="preserve">My academic background has prepared me rigorously for this role. In my thesis on "Eurasian Integration Frameworks and Diplomatic Engagement," I analyzed bilateral agreements between Russian regional entities and foreign partners, identifying Saint Petersburg’s strategic advantages in economic diplomacy. I also interned at [Previous Organization], where I assisted with drafting policy briefs on EU-Russia relations, conducted multilingual research for diplomatic delegations, and coordinated logistics for a conference attended by 50+ diplomats from 15 nations. These experiences honed my ability to navigate high-stakes environments with cultural sensitivity—a skill I recognize as indispensable for any aspiring Diplomat. I am fluent in Russian (C1 level) and English (native), with intermediate proficiency in French, allowing me to engage directly with diverse stakeholders across Saint Petersburg’s diplomatic community.</w:t>
      </w:r>
    </w:p>
    <w:p>
      <w:pPr>
        <w:pStyle w:val="BodyText"/>
      </w:pPr>
      <w:r>
        <w:t xml:space="preserve">What sets my application apart is my profound understanding of Saint Petersburg’s unique diplomatic ecosystem. Unlike Moscow, which functions as the political capital, Saint Petersburg operates as a cultural and economic ambassador for Russia on the global stage. I have studied its historical role in international treaties (e.g., the Treaty of Nystad) and its contemporary significance as a hub for Nordic-Russia relations. I understand that successful diplomacy in this city requires not only linguistic skill but also an appreciation for local traditions—from celebrating Maslenitsa at the Peterhof Palace to engaging with St. Petersburg’s vibrant university student population. I am prepared to immerse myself fully, participate in cultural events like the White Nights Festival, and contribute to initiatives that strengthen ties between our nations through shared heritage.</w:t>
      </w:r>
    </w:p>
    <w:p>
      <w:pPr>
        <w:pStyle w:val="BodyText"/>
      </w:pPr>
      <w:r>
        <w:t xml:space="preserve">I recognize that a Diplomat Internship is not merely an academic exercise but a foundational step toward becoming a principled international servant. In Saint Petersburg, I aim to learn from your Embassy’s seasoned diplomats how to balance strategic objectives with genuine cultural respect—how to navigate delicate negotiations while honoring the city’s legacy as "the window to Europe." I am committed to supporting diplomatic missions that promote peace, economic collaboration, and mutual understanding, especially in regions where cultural diplomacy remains a powerful force for change. My time in Saint Petersburg will be dedicated not only to observation but also active contribution: researching local business environments for trade missions, assisting with public outreach at the Russian Foreign Ministry’s regional office on Vasilyevsky Island, and documenting best practices in community engagement.</w:t>
      </w:r>
    </w:p>
    <w:p>
      <w:pPr>
        <w:pStyle w:val="BodyText"/>
      </w:pPr>
      <w:r>
        <w:t xml:space="preserve">The opportunity to serve as a Diplomat Intern under your guidance represents the convergence of my academic rigor, cultural passion, and professional aspirations. I am deeply motivated by Saint Petersburg’s enduring spirit as a city that has witnessed revolutions in thought and diplomacy alike. I believe this internship is not just an educational milestone but a vital step toward my long-term goal of becoming a Diplomat who bridges divides through dialogue—not merely as an official role, but as a lifelong commitment to fostering global citizenship.</w:t>
      </w:r>
    </w:p>
    <w:p>
      <w:pPr>
        <w:pStyle w:val="BodyText"/>
      </w:pPr>
      <w:r>
        <w:t xml:space="preserve">Thank you for considering my application. I have attached my resume, academic transcripts, and a letter of recommendation from Professor [Name], Head of International Relations at [University]. I am available for an interview at your earliest convenience and would be honored to discuss how my skills in cross-cultural communication, research analysis, and diplomatic protocol can support the Embassy’s mission in Saint Petersburg. I eagerly await the possibility of contributing to your team as a future Diplomat dedicated to building a more interconnected world.</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constitutes a formal Internship Application Letter for a Diplomat position, specifically contextualized for Saint Petersburg, Russ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Internship in Saint Petersburg, Russia</dc:title>
  <dc:creator/>
  <dc:language>en</dc:language>
  <cp:keywords/>
  <dcterms:created xsi:type="dcterms:W3CDTF">2025-12-11T01:23:57Z</dcterms:created>
  <dcterms:modified xsi:type="dcterms:W3CDTF">2025-12-11T01:23:57Z</dcterms:modified>
</cp:coreProperties>
</file>

<file path=docProps/custom.xml><?xml version="1.0" encoding="utf-8"?>
<Properties xmlns="http://schemas.openxmlformats.org/officeDocument/2006/custom-properties" xmlns:vt="http://schemas.openxmlformats.org/officeDocument/2006/docPropsVTypes"/>
</file>